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multiply-unit-fractions"/>
    <w:p>
      <w:pPr>
        <w:pStyle w:val="Heading2"/>
      </w:pPr>
      <w:r>
        <w:t xml:space="preserve">Unit 3 Lesson 3: Multiply Unit Fractions</w:t>
      </w:r>
    </w:p>
    <w:bookmarkEnd w:id="20"/>
    <w:bookmarkStart w:id="25" w:name="X028fc2767c18df72c25fba9e316850f87cc561e"/>
    <w:p>
      <w:pPr>
        <w:pStyle w:val="Heading3"/>
      </w:pPr>
      <w:r>
        <w:t xml:space="preserve">WU Estimation Exploration: How Much is Shade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of length about 1 half and width about 1 fourth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721.0079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2" w:name="notice-patterns-in-expressions"/>
    <w:p>
      <w:pPr>
        <w:pStyle w:val="Heading3"/>
      </w:pPr>
      <w:r>
        <w:t xml:space="preserve">1 Notice Patterns in Expressio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2 rows of 4 of the same size rectangles. 1 rectangle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27721.06499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3 rows of 4 of the same size rectangles. 1 rectangle shaded. " title="" id="30" name="Picture"/>
            <a:graphic>
              <a:graphicData uri="http://schemas.openxmlformats.org/drawingml/2006/picture">
                <pic:pic>
                  <pic:nvPicPr>
                    <pic:cNvPr descr="/app/tmp/embedder-1671027721.11968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4 rows of 4 of the same size rectangles. 1 rectangle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7721.17271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into 5 rows of 4 of the same size rectangles. 1 rectangle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27721.22745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one of the diagrams and write a multiplication expression to represent the shaded region. How much of the whole square is shaded? Explain or show your thinking.</w:t>
      </w:r>
    </w:p>
    <w:p>
      <w:pPr>
        <w:numPr>
          <w:ilvl w:val="0"/>
          <w:numId w:val="1001"/>
        </w:numPr>
        <w:pStyle w:val="Compact"/>
      </w:pPr>
      <w:r>
        <w:t xml:space="preserve">If the pattern continues, draw what you think the next diagram will look like. Be prepared to explain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" title="" id="39" name="Picture"/>
            <a:graphic>
              <a:graphicData uri="http://schemas.openxmlformats.org/drawingml/2006/picture">
                <pic:pic>
                  <pic:nvPicPr>
                    <pic:cNvPr descr="/app/tmp/embedder-1671027721.285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3" w:name="write-a-multiplication-equation"/>
    <w:p>
      <w:pPr>
        <w:pStyle w:val="Heading3"/>
      </w:pPr>
      <w:r>
        <w:t xml:space="preserve">2 Write a Multiplication Equatio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 multiplication equation to represent the area of the shaded piece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 rows of 2 of the same size rectangles. 1 rectangl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27721.339290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 how the diagram represents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7" name="Picture"/>
            <a:graphic>
              <a:graphicData uri="http://schemas.openxmlformats.org/drawingml/2006/picture">
                <pic:pic>
                  <pic:nvPicPr>
                    <pic:cNvPr descr="/app/tmp/embedder-1671027721.4225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value that makes each equation true. Use a diagram, if it is helpful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2Z</dcterms:created>
  <dcterms:modified xsi:type="dcterms:W3CDTF">2022-12-14T14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njfxo4frL2zLfYbT3FF25qS1JtkWH20wgQyWkZX87kjaYmdrCG7zMoFMY8Wel/V4Iy1HkbPO1WgvW5HRZckw==</vt:lpwstr>
  </property>
</Properties>
</file>